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1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061c0f8f1201474e7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1T06:13:53Z</dcterms:created>
  <dcterms:modified xsi:type="dcterms:W3CDTF">2023-05-21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1 06:13:47</vt:lpwstr>
  </property>
</Properties>
</file>